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6468" w:rsidRDefault="009E2490" w:rsidP="009E2490">
      <w:pPr>
        <w:spacing w:after="0" w:line="240" w:lineRule="auto"/>
      </w:pPr>
      <w:r>
        <w:t>English 9</w:t>
      </w:r>
    </w:p>
    <w:p w:rsidR="009E2490" w:rsidRDefault="009E2490" w:rsidP="009E2490">
      <w:pPr>
        <w:spacing w:after="0" w:line="240" w:lineRule="auto"/>
      </w:pPr>
      <w:r>
        <w:t>Fredericton high School</w:t>
      </w:r>
    </w:p>
    <w:p w:rsidR="009E2490" w:rsidRDefault="009E2490" w:rsidP="009E2490">
      <w:pPr>
        <w:spacing w:after="0" w:line="240" w:lineRule="auto"/>
      </w:pPr>
      <w:r>
        <w:t>V. Marshall</w:t>
      </w:r>
    </w:p>
    <w:p w:rsidR="009E2490" w:rsidRDefault="009E2490" w:rsidP="009E2490">
      <w:pPr>
        <w:spacing w:after="0" w:line="240" w:lineRule="auto"/>
      </w:pPr>
    </w:p>
    <w:p w:rsidR="009E2490" w:rsidRPr="00996E7A" w:rsidRDefault="009E2490" w:rsidP="009E2490">
      <w:pPr>
        <w:spacing w:after="0" w:line="240" w:lineRule="auto"/>
        <w:rPr>
          <w:b/>
          <w:sz w:val="32"/>
        </w:rPr>
      </w:pPr>
      <w:r w:rsidRPr="00996E7A">
        <w:rPr>
          <w:b/>
          <w:sz w:val="32"/>
        </w:rPr>
        <w:t>“Borders” – Questions to assess your understanding</w:t>
      </w:r>
    </w:p>
    <w:p w:rsidR="009E2490" w:rsidRPr="00970160" w:rsidRDefault="009E2490" w:rsidP="009E2490">
      <w:pPr>
        <w:spacing w:after="0" w:line="240" w:lineRule="auto"/>
        <w:rPr>
          <w:b/>
          <w:sz w:val="40"/>
        </w:rPr>
      </w:pPr>
    </w:p>
    <w:p w:rsidR="009E2490" w:rsidRPr="00996E7A" w:rsidRDefault="009E2490" w:rsidP="009E2490">
      <w:pPr>
        <w:spacing w:after="0" w:line="240" w:lineRule="auto"/>
        <w:rPr>
          <w:sz w:val="24"/>
        </w:rPr>
      </w:pPr>
      <w:r w:rsidRPr="00996E7A">
        <w:rPr>
          <w:sz w:val="24"/>
        </w:rPr>
        <w:t>1.  Why is the mother proud of Laetitia, even though the daughter left home without the mother’s blessing?</w:t>
      </w: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9E2490" w:rsidRPr="00996E7A" w:rsidRDefault="009E2490" w:rsidP="009E2490">
      <w:pPr>
        <w:spacing w:after="0" w:line="240" w:lineRule="auto"/>
        <w:rPr>
          <w:sz w:val="14"/>
        </w:rPr>
      </w:pPr>
    </w:p>
    <w:p w:rsidR="009E2490" w:rsidRPr="00996E7A" w:rsidRDefault="009E2490" w:rsidP="009E2490">
      <w:pPr>
        <w:spacing w:after="0" w:line="240" w:lineRule="auto"/>
        <w:rPr>
          <w:sz w:val="24"/>
        </w:rPr>
      </w:pPr>
      <w:r w:rsidRPr="00996E7A">
        <w:rPr>
          <w:sz w:val="24"/>
        </w:rPr>
        <w:t>2.  Provide evidence from the story that the mother believes home is better than away.</w:t>
      </w: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9E2490" w:rsidRPr="00996E7A" w:rsidRDefault="009E2490" w:rsidP="009E2490">
      <w:pPr>
        <w:spacing w:after="0" w:line="240" w:lineRule="auto"/>
        <w:rPr>
          <w:sz w:val="14"/>
        </w:rPr>
      </w:pPr>
    </w:p>
    <w:p w:rsidR="009E2490" w:rsidRPr="00996E7A" w:rsidRDefault="009E2490" w:rsidP="009E2490">
      <w:pPr>
        <w:spacing w:after="0" w:line="240" w:lineRule="auto"/>
        <w:rPr>
          <w:sz w:val="24"/>
        </w:rPr>
      </w:pPr>
      <w:r w:rsidRPr="00996E7A">
        <w:rPr>
          <w:sz w:val="24"/>
        </w:rPr>
        <w:t>3.  Explain t</w:t>
      </w:r>
      <w:r w:rsidR="0020757B" w:rsidRPr="00996E7A">
        <w:rPr>
          <w:sz w:val="24"/>
        </w:rPr>
        <w:t>he conflict at the border.  Why</w:t>
      </w:r>
      <w:r w:rsidRPr="00996E7A">
        <w:rPr>
          <w:sz w:val="24"/>
        </w:rPr>
        <w:t xml:space="preserve"> doesn’t the mother ju</w:t>
      </w:r>
      <w:r w:rsidR="00B1651C" w:rsidRPr="00996E7A">
        <w:rPr>
          <w:sz w:val="24"/>
        </w:rPr>
        <w:t>s</w:t>
      </w:r>
      <w:r w:rsidRPr="00996E7A">
        <w:rPr>
          <w:sz w:val="24"/>
        </w:rPr>
        <w:t>t identify herself as Canadian?</w:t>
      </w: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E527AA" w:rsidRPr="00996E7A" w:rsidRDefault="00E527AA" w:rsidP="009E2490">
      <w:pPr>
        <w:spacing w:after="0" w:line="240" w:lineRule="auto"/>
        <w:rPr>
          <w:sz w:val="24"/>
        </w:rPr>
      </w:pPr>
    </w:p>
    <w:p w:rsidR="009E2490" w:rsidRPr="00996E7A" w:rsidRDefault="009E2490" w:rsidP="009E2490">
      <w:pPr>
        <w:spacing w:after="0" w:line="240" w:lineRule="auto"/>
        <w:rPr>
          <w:sz w:val="14"/>
        </w:rPr>
      </w:pPr>
    </w:p>
    <w:p w:rsidR="009E2490" w:rsidRPr="00996E7A" w:rsidRDefault="009E2490" w:rsidP="006D464F">
      <w:pPr>
        <w:spacing w:after="0" w:line="240" w:lineRule="auto"/>
        <w:rPr>
          <w:sz w:val="24"/>
        </w:rPr>
      </w:pPr>
      <w:r w:rsidRPr="00996E7A">
        <w:rPr>
          <w:sz w:val="24"/>
        </w:rPr>
        <w:t xml:space="preserve">4.  </w:t>
      </w:r>
      <w:r w:rsidR="006D464F" w:rsidRPr="00996E7A">
        <w:rPr>
          <w:sz w:val="24"/>
        </w:rPr>
        <w:t>The narrator is presented as young and naïve. Provide evidence of this.</w:t>
      </w:r>
    </w:p>
    <w:p w:rsidR="00E527AA" w:rsidRPr="00996E7A" w:rsidRDefault="00E527AA" w:rsidP="006D464F">
      <w:pPr>
        <w:spacing w:after="0" w:line="240" w:lineRule="auto"/>
        <w:rPr>
          <w:sz w:val="24"/>
        </w:rPr>
      </w:pPr>
    </w:p>
    <w:p w:rsidR="00E527AA" w:rsidRPr="00996E7A" w:rsidRDefault="00E527AA" w:rsidP="006D464F">
      <w:pPr>
        <w:spacing w:after="0" w:line="240" w:lineRule="auto"/>
        <w:rPr>
          <w:sz w:val="24"/>
        </w:rPr>
      </w:pPr>
    </w:p>
    <w:p w:rsidR="00E527AA" w:rsidRPr="00996E7A" w:rsidRDefault="00E527AA" w:rsidP="006D464F">
      <w:pPr>
        <w:spacing w:after="0" w:line="240" w:lineRule="auto"/>
        <w:rPr>
          <w:sz w:val="24"/>
        </w:rPr>
      </w:pPr>
    </w:p>
    <w:p w:rsidR="00E527AA" w:rsidRPr="00996E7A" w:rsidRDefault="00E527AA" w:rsidP="006D464F">
      <w:pPr>
        <w:spacing w:after="0" w:line="240" w:lineRule="auto"/>
        <w:rPr>
          <w:sz w:val="24"/>
        </w:rPr>
      </w:pPr>
    </w:p>
    <w:p w:rsidR="00E527AA" w:rsidRPr="00996E7A" w:rsidRDefault="00E527AA" w:rsidP="006D464F">
      <w:pPr>
        <w:spacing w:after="0" w:line="240" w:lineRule="auto"/>
        <w:rPr>
          <w:sz w:val="24"/>
        </w:rPr>
      </w:pPr>
    </w:p>
    <w:p w:rsidR="00E527AA" w:rsidRPr="00996E7A" w:rsidRDefault="00E527AA" w:rsidP="006D464F">
      <w:pPr>
        <w:spacing w:after="0" w:line="240" w:lineRule="auto"/>
        <w:rPr>
          <w:sz w:val="24"/>
        </w:rPr>
      </w:pPr>
    </w:p>
    <w:p w:rsidR="00E527AA" w:rsidRPr="00996E7A" w:rsidRDefault="00E527AA" w:rsidP="006D464F">
      <w:pPr>
        <w:spacing w:after="0" w:line="240" w:lineRule="auto"/>
        <w:rPr>
          <w:sz w:val="24"/>
        </w:rPr>
      </w:pPr>
    </w:p>
    <w:p w:rsidR="00034428" w:rsidRPr="00996E7A" w:rsidRDefault="00034428" w:rsidP="009E2490">
      <w:pPr>
        <w:spacing w:after="0" w:line="240" w:lineRule="auto"/>
        <w:rPr>
          <w:sz w:val="14"/>
        </w:rPr>
      </w:pPr>
    </w:p>
    <w:p w:rsidR="00034428" w:rsidRPr="00996E7A" w:rsidRDefault="00307DD6" w:rsidP="009E2490">
      <w:pPr>
        <w:spacing w:after="0" w:line="240" w:lineRule="auto"/>
        <w:rPr>
          <w:sz w:val="24"/>
        </w:rPr>
      </w:pPr>
      <w:r w:rsidRPr="00996E7A">
        <w:rPr>
          <w:sz w:val="24"/>
        </w:rPr>
        <w:t>5</w:t>
      </w:r>
      <w:r w:rsidR="00034428" w:rsidRPr="00996E7A">
        <w:rPr>
          <w:sz w:val="24"/>
        </w:rPr>
        <w:t>.  Mel tells the mother that she is an “inspiration to us all.”  How is she inspiring?</w:t>
      </w:r>
    </w:p>
    <w:p w:rsidR="00537408" w:rsidRPr="00996E7A" w:rsidRDefault="00537408" w:rsidP="009E2490">
      <w:pPr>
        <w:spacing w:after="0" w:line="240" w:lineRule="auto"/>
        <w:rPr>
          <w:sz w:val="40"/>
        </w:rPr>
      </w:pPr>
    </w:p>
    <w:p w:rsidR="00537408" w:rsidRPr="00996E7A" w:rsidRDefault="00537408" w:rsidP="009E2490">
      <w:pPr>
        <w:spacing w:after="0" w:line="240" w:lineRule="auto"/>
        <w:rPr>
          <w:sz w:val="28"/>
        </w:rPr>
      </w:pPr>
    </w:p>
    <w:p w:rsidR="00537408" w:rsidRPr="00996E7A" w:rsidRDefault="00537408" w:rsidP="009E2490">
      <w:pPr>
        <w:spacing w:after="0" w:line="240" w:lineRule="auto"/>
        <w:rPr>
          <w:sz w:val="28"/>
        </w:rPr>
      </w:pPr>
    </w:p>
    <w:p w:rsidR="00537408" w:rsidRPr="00996E7A" w:rsidRDefault="00537408" w:rsidP="009E2490">
      <w:pPr>
        <w:spacing w:after="0" w:line="240" w:lineRule="auto"/>
        <w:rPr>
          <w:sz w:val="28"/>
        </w:rPr>
      </w:pPr>
    </w:p>
    <w:p w:rsidR="00537408" w:rsidRPr="00996E7A" w:rsidRDefault="00537408" w:rsidP="009E2490">
      <w:pPr>
        <w:spacing w:after="0" w:line="240" w:lineRule="auto"/>
        <w:rPr>
          <w:sz w:val="28"/>
        </w:rPr>
      </w:pPr>
    </w:p>
    <w:p w:rsidR="00537408" w:rsidRPr="00996E7A" w:rsidRDefault="00537408" w:rsidP="009E2490">
      <w:pPr>
        <w:spacing w:after="0" w:line="240" w:lineRule="auto"/>
        <w:rPr>
          <w:sz w:val="28"/>
        </w:rPr>
      </w:pPr>
    </w:p>
    <w:p w:rsidR="00537408" w:rsidRPr="00996E7A" w:rsidRDefault="00537408" w:rsidP="009E2490">
      <w:pPr>
        <w:spacing w:after="0" w:line="240" w:lineRule="auto"/>
        <w:rPr>
          <w:sz w:val="28"/>
        </w:rPr>
      </w:pPr>
      <w:r w:rsidRPr="00996E7A">
        <w:rPr>
          <w:sz w:val="28"/>
        </w:rPr>
        <w:t>1. The mother admires independent thinking and standing up for yourself. This is what Laetitia did. She left the reservation, moved across the border, and she “had done all this on her own.” She didn’t follow a man “like some balloon on a string” and she hadn’t “snuck out of the house.” She had a plan and carried through with it. This is what the mother admires and the reason why she is proud of her daughter.</w:t>
      </w:r>
    </w:p>
    <w:p w:rsidR="00537408" w:rsidRPr="00996E7A" w:rsidRDefault="00537408" w:rsidP="009E2490">
      <w:pPr>
        <w:spacing w:after="0" w:line="240" w:lineRule="auto"/>
        <w:rPr>
          <w:sz w:val="28"/>
        </w:rPr>
      </w:pPr>
    </w:p>
    <w:p w:rsidR="00537408" w:rsidRPr="00996E7A" w:rsidRDefault="00537408" w:rsidP="009E2490">
      <w:pPr>
        <w:spacing w:after="0" w:line="240" w:lineRule="auto"/>
        <w:rPr>
          <w:sz w:val="28"/>
        </w:rPr>
      </w:pPr>
      <w:r w:rsidRPr="00996E7A">
        <w:rPr>
          <w:sz w:val="28"/>
        </w:rPr>
        <w:t xml:space="preserve">2. </w:t>
      </w:r>
      <w:r w:rsidRPr="00996E7A">
        <w:rPr>
          <w:sz w:val="28"/>
        </w:rPr>
        <w:tab/>
        <w:t xml:space="preserve">p. 46 </w:t>
      </w:r>
      <w:r w:rsidRPr="00996E7A">
        <w:rPr>
          <w:sz w:val="28"/>
        </w:rPr>
        <w:tab/>
        <w:t>“We got a water tower on the reserve.”</w:t>
      </w:r>
    </w:p>
    <w:p w:rsidR="00537408" w:rsidRPr="00996E7A" w:rsidRDefault="00537408" w:rsidP="009E2490">
      <w:pPr>
        <w:spacing w:after="0" w:line="240" w:lineRule="auto"/>
        <w:rPr>
          <w:sz w:val="28"/>
        </w:rPr>
      </w:pPr>
      <w:r w:rsidRPr="00996E7A">
        <w:rPr>
          <w:sz w:val="28"/>
        </w:rPr>
        <w:tab/>
        <w:t xml:space="preserve">p. 47 </w:t>
      </w:r>
      <w:r w:rsidRPr="00996E7A">
        <w:rPr>
          <w:sz w:val="28"/>
        </w:rPr>
        <w:tab/>
        <w:t>“You’re going to have to buy water bottles if you want good coffee.”</w:t>
      </w:r>
    </w:p>
    <w:p w:rsidR="00537408" w:rsidRPr="00996E7A" w:rsidRDefault="00537408" w:rsidP="009E2490">
      <w:pPr>
        <w:spacing w:after="0" w:line="240" w:lineRule="auto"/>
        <w:rPr>
          <w:sz w:val="28"/>
        </w:rPr>
      </w:pPr>
      <w:r w:rsidRPr="00996E7A">
        <w:rPr>
          <w:sz w:val="28"/>
        </w:rPr>
        <w:tab/>
        <w:t xml:space="preserve">p. 51 </w:t>
      </w:r>
      <w:r w:rsidRPr="00996E7A">
        <w:rPr>
          <w:sz w:val="28"/>
        </w:rPr>
        <w:tab/>
        <w:t>“People come from all over the world to ski at Banff.”</w:t>
      </w:r>
      <w:r w:rsidRPr="00996E7A">
        <w:rPr>
          <w:sz w:val="28"/>
        </w:rPr>
        <w:tab/>
      </w:r>
    </w:p>
    <w:p w:rsidR="00537408" w:rsidRPr="00996E7A" w:rsidRDefault="00537408" w:rsidP="009E2490">
      <w:pPr>
        <w:spacing w:after="0" w:line="240" w:lineRule="auto"/>
        <w:rPr>
          <w:sz w:val="28"/>
        </w:rPr>
      </w:pPr>
      <w:r w:rsidRPr="00996E7A">
        <w:rPr>
          <w:sz w:val="28"/>
        </w:rPr>
        <w:tab/>
        <w:t>p. 52</w:t>
      </w:r>
      <w:r w:rsidRPr="00996E7A">
        <w:rPr>
          <w:sz w:val="28"/>
        </w:rPr>
        <w:tab/>
        <w:t>“We got everything right here.”</w:t>
      </w:r>
    </w:p>
    <w:p w:rsidR="00537408" w:rsidRPr="00996E7A" w:rsidRDefault="00537408" w:rsidP="009E2490">
      <w:pPr>
        <w:spacing w:after="0" w:line="240" w:lineRule="auto"/>
        <w:rPr>
          <w:sz w:val="28"/>
        </w:rPr>
      </w:pPr>
    </w:p>
    <w:p w:rsidR="00537408" w:rsidRPr="00996E7A" w:rsidRDefault="00537408" w:rsidP="009E2490">
      <w:pPr>
        <w:spacing w:after="0" w:line="240" w:lineRule="auto"/>
        <w:rPr>
          <w:sz w:val="28"/>
        </w:rPr>
      </w:pPr>
      <w:r w:rsidRPr="00996E7A">
        <w:rPr>
          <w:sz w:val="28"/>
        </w:rPr>
        <w:t>3. The border guards demand to know the country and citizenship of the speaker and mother. The mother insists on maintaining and recognizing only her Blackfoot status. She believes the international border is an artificial division that has separated her people. She refuses to recognize the authority of this border</w:t>
      </w:r>
      <w:r w:rsidR="00A747A7" w:rsidRPr="00996E7A">
        <w:rPr>
          <w:sz w:val="28"/>
        </w:rPr>
        <w:t>, and instead, asserts her First Nation status</w:t>
      </w:r>
      <w:r w:rsidRPr="00996E7A">
        <w:rPr>
          <w:sz w:val="28"/>
        </w:rPr>
        <w:t>.</w:t>
      </w:r>
      <w:r w:rsidR="00A747A7" w:rsidRPr="00996E7A">
        <w:rPr>
          <w:sz w:val="28"/>
        </w:rPr>
        <w:t xml:space="preserve"> </w:t>
      </w:r>
    </w:p>
    <w:p w:rsidR="00537408" w:rsidRPr="00996E7A" w:rsidRDefault="00537408" w:rsidP="009E2490">
      <w:pPr>
        <w:spacing w:after="0" w:line="240" w:lineRule="auto"/>
        <w:rPr>
          <w:sz w:val="28"/>
        </w:rPr>
      </w:pPr>
    </w:p>
    <w:p w:rsidR="00537408" w:rsidRPr="00996E7A" w:rsidRDefault="00537408" w:rsidP="009E2490">
      <w:pPr>
        <w:spacing w:after="0" w:line="240" w:lineRule="auto"/>
        <w:rPr>
          <w:sz w:val="28"/>
        </w:rPr>
      </w:pPr>
      <w:r w:rsidRPr="00996E7A">
        <w:rPr>
          <w:sz w:val="28"/>
        </w:rPr>
        <w:t xml:space="preserve">4.  </w:t>
      </w:r>
      <w:r w:rsidR="00307DD6" w:rsidRPr="00996E7A">
        <w:rPr>
          <w:sz w:val="28"/>
        </w:rPr>
        <w:t>The narrator focuses on items and ideas that are not the most important in the moment. He focuses on the handgun of the guard and he spends a lot of time thinking and talking about food, when his mother is trying to make a political statement.</w:t>
      </w:r>
    </w:p>
    <w:p w:rsidR="00307DD6" w:rsidRPr="00996E7A" w:rsidRDefault="00307DD6" w:rsidP="009E2490">
      <w:pPr>
        <w:spacing w:after="0" w:line="240" w:lineRule="auto"/>
        <w:rPr>
          <w:sz w:val="28"/>
        </w:rPr>
      </w:pPr>
    </w:p>
    <w:p w:rsidR="00307DD6" w:rsidRPr="00996E7A" w:rsidRDefault="00307DD6" w:rsidP="009E2490">
      <w:pPr>
        <w:spacing w:after="0" w:line="240" w:lineRule="auto"/>
        <w:rPr>
          <w:sz w:val="28"/>
        </w:rPr>
      </w:pPr>
      <w:r w:rsidRPr="00996E7A">
        <w:rPr>
          <w:sz w:val="28"/>
        </w:rPr>
        <w:t>5.  The mother refuses to conform to what someone else thinks she should be. She stands for what she believes, even whe</w:t>
      </w:r>
      <w:bookmarkStart w:id="0" w:name="_GoBack"/>
      <w:bookmarkEnd w:id="0"/>
      <w:r w:rsidRPr="00996E7A">
        <w:rPr>
          <w:sz w:val="28"/>
        </w:rPr>
        <w:t>n it is difficult, and she does so with integrity and respect.</w:t>
      </w:r>
    </w:p>
    <w:sectPr w:rsidR="00307DD6" w:rsidRPr="00996E7A" w:rsidSect="009E249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3MrAwMjIzN7S0NDFS0lEKTi0uzszPAykwrQUASgpERCwAAAA="/>
  </w:docVars>
  <w:rsids>
    <w:rsidRoot w:val="009E2490"/>
    <w:rsid w:val="00034428"/>
    <w:rsid w:val="000A03AD"/>
    <w:rsid w:val="0020757B"/>
    <w:rsid w:val="00307DD6"/>
    <w:rsid w:val="00320742"/>
    <w:rsid w:val="0032499A"/>
    <w:rsid w:val="003510FC"/>
    <w:rsid w:val="004B400E"/>
    <w:rsid w:val="00537408"/>
    <w:rsid w:val="005507C0"/>
    <w:rsid w:val="005C1909"/>
    <w:rsid w:val="006851A8"/>
    <w:rsid w:val="006D464F"/>
    <w:rsid w:val="009256FE"/>
    <w:rsid w:val="00970160"/>
    <w:rsid w:val="00995AE9"/>
    <w:rsid w:val="00996E7A"/>
    <w:rsid w:val="009D5F9A"/>
    <w:rsid w:val="009D7A27"/>
    <w:rsid w:val="009E2490"/>
    <w:rsid w:val="00A747A7"/>
    <w:rsid w:val="00AE39EF"/>
    <w:rsid w:val="00B1651C"/>
    <w:rsid w:val="00B66D1A"/>
    <w:rsid w:val="00B97F23"/>
    <w:rsid w:val="00BC17F9"/>
    <w:rsid w:val="00BD6468"/>
    <w:rsid w:val="00C86B70"/>
    <w:rsid w:val="00D4383A"/>
    <w:rsid w:val="00E527AA"/>
    <w:rsid w:val="00ED39CB"/>
    <w:rsid w:val="00FC7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6F4317-36B0-4772-BC14-578226146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17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17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4BA1669898C84A9D0A7CD88DD86DEE" ma:contentTypeVersion="7" ma:contentTypeDescription="Create a new document." ma:contentTypeScope="" ma:versionID="c3bc4c656b89b926000d545e7200fcba">
  <xsd:schema xmlns:xsd="http://www.w3.org/2001/XMLSchema" xmlns:xs="http://www.w3.org/2001/XMLSchema" xmlns:p="http://schemas.microsoft.com/office/2006/metadata/properties" xmlns:ns1="http://schemas.microsoft.com/sharepoint/v3" xmlns:ns2="3c924a6b-2f35-4917-a7f8-b3e917a78ebf" targetNamespace="http://schemas.microsoft.com/office/2006/metadata/properties" ma:root="true" ma:fieldsID="7f94b65606a0d36bb6a04bca121ff855" ns1:_="" ns2:_="">
    <xsd:import namespace="http://schemas.microsoft.com/sharepoint/v3"/>
    <xsd:import namespace="3c924a6b-2f35-4917-a7f8-b3e917a78ebf"/>
    <xsd:element name="properties">
      <xsd:complexType>
        <xsd:sequence>
          <xsd:element name="documentManagement">
            <xsd:complexType>
              <xsd:all>
                <xsd:element ref="ns1:PublishingStartDate" minOccurs="0"/>
                <xsd:element ref="ns1:PublishingExpirationDate" minOccurs="0"/>
                <xsd:element ref="ns2:Blog_x0020_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924a6b-2f35-4917-a7f8-b3e917a78ebf" elementFormDefault="qualified">
    <xsd:import namespace="http://schemas.microsoft.com/office/2006/documentManagement/types"/>
    <xsd:import namespace="http://schemas.microsoft.com/office/infopath/2007/PartnerControls"/>
    <xsd:element name="Blog_x0020_Category" ma:index="6" ma:displayName="Blog Category" ma:list="{5ce769ce-cfb9-46d6-b0af-6a04f9ac84e5}" ma:internalName="Blog_x0020_Category" ma:readOnly="false" ma:showField="Title" ma:web="3c924a6b-2f35-4917-a7f8-b3e917a78ebf">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log_x0020_Category xmlns="3c924a6b-2f35-4917-a7f8-b3e917a78ebf">59</Blog_x0020_Category>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DB588B7-6D27-4396-AB90-51DFEA8A4997}"/>
</file>

<file path=customXml/itemProps2.xml><?xml version="1.0" encoding="utf-8"?>
<ds:datastoreItem xmlns:ds="http://schemas.openxmlformats.org/officeDocument/2006/customXml" ds:itemID="{5621D50F-716A-4043-9331-E8CD2C3498FB}"/>
</file>

<file path=customXml/itemProps3.xml><?xml version="1.0" encoding="utf-8"?>
<ds:datastoreItem xmlns:ds="http://schemas.openxmlformats.org/officeDocument/2006/customXml" ds:itemID="{DB212BC4-684A-4FDB-A186-F3B27FCC3A3F}"/>
</file>

<file path=docProps/app.xml><?xml version="1.0" encoding="utf-8"?>
<Properties xmlns="http://schemas.openxmlformats.org/officeDocument/2006/extended-properties" xmlns:vt="http://schemas.openxmlformats.org/officeDocument/2006/docPropsVTypes">
  <Template>Normal</Template>
  <TotalTime>345</TotalTime>
  <Pages>2</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D18</Company>
  <LinksUpToDate>false</LinksUpToDate>
  <CharactersWithSpaces>2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shall, Valerie     (ASD-W)</dc:creator>
  <cp:lastModifiedBy>Marshall, Valerie     (ASD-W)</cp:lastModifiedBy>
  <cp:revision>8</cp:revision>
  <cp:lastPrinted>2016-11-17T19:16:00Z</cp:lastPrinted>
  <dcterms:created xsi:type="dcterms:W3CDTF">2014-09-28T16:43:00Z</dcterms:created>
  <dcterms:modified xsi:type="dcterms:W3CDTF">2019-02-21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BA1669898C84A9D0A7CD88DD86DEE</vt:lpwstr>
  </property>
</Properties>
</file>